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00CF8" w14:textId="588C9E9A" w:rsidR="007519CB" w:rsidRPr="007519CB" w:rsidRDefault="007519CB" w:rsidP="007519CB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 w:rsidRPr="007519CB">
        <w:rPr>
          <w:b/>
          <w:bCs/>
          <w:color w:val="FFFFFF" w:themeColor="background1"/>
          <w:sz w:val="48"/>
          <w:szCs w:val="48"/>
        </w:rPr>
        <w:t>Digital Design and Computer Organization</w:t>
      </w:r>
    </w:p>
    <w:p w14:paraId="083737E2" w14:textId="37D0A6E9" w:rsidR="007519CB" w:rsidRPr="007519CB" w:rsidRDefault="007519CB" w:rsidP="007519CB">
      <w:pPr>
        <w:shd w:val="clear" w:color="auto" w:fill="4472C4" w:themeFill="accent1"/>
        <w:jc w:val="center"/>
        <w:rPr>
          <w:color w:val="FFFFFF" w:themeColor="background1"/>
          <w:sz w:val="36"/>
          <w:szCs w:val="36"/>
        </w:rPr>
      </w:pPr>
      <w:r w:rsidRPr="007519CB">
        <w:rPr>
          <w:color w:val="FFFFFF" w:themeColor="background1"/>
          <w:sz w:val="36"/>
          <w:szCs w:val="36"/>
        </w:rPr>
        <w:t>Semester 2, 2023</w:t>
      </w:r>
    </w:p>
    <w:p w14:paraId="726BCFE8" w14:textId="49A17457" w:rsidR="007519CB" w:rsidRPr="007519CB" w:rsidRDefault="007519CB" w:rsidP="007519CB">
      <w:pPr>
        <w:shd w:val="clear" w:color="auto" w:fill="4472C4" w:themeFill="accent1"/>
        <w:jc w:val="center"/>
        <w:rPr>
          <w:i/>
          <w:iCs/>
          <w:color w:val="FFFFFF" w:themeColor="background1"/>
          <w:sz w:val="36"/>
          <w:szCs w:val="36"/>
        </w:rPr>
      </w:pPr>
      <w:r w:rsidRPr="007519CB">
        <w:rPr>
          <w:i/>
          <w:iCs/>
          <w:color w:val="FFFFFF" w:themeColor="background1"/>
          <w:sz w:val="36"/>
          <w:szCs w:val="36"/>
        </w:rPr>
        <w:t>Lab 9 &amp; 10</w:t>
      </w:r>
    </w:p>
    <w:p w14:paraId="753C895C" w14:textId="5AA01062" w:rsidR="007519CB" w:rsidRPr="007519CB" w:rsidRDefault="007519CB" w:rsidP="007519CB">
      <w:pPr>
        <w:shd w:val="clear" w:color="auto" w:fill="4472C4" w:themeFill="accent1"/>
        <w:jc w:val="center"/>
        <w:rPr>
          <w:color w:val="FFFFFF" w:themeColor="background1"/>
          <w:sz w:val="44"/>
          <w:szCs w:val="44"/>
          <w:u w:val="single"/>
        </w:rPr>
      </w:pPr>
      <w:r w:rsidRPr="007519CB">
        <w:rPr>
          <w:color w:val="FFFFFF" w:themeColor="background1"/>
          <w:sz w:val="44"/>
          <w:szCs w:val="44"/>
          <w:u w:val="single"/>
        </w:rPr>
        <w:t>Nano Processor</w:t>
      </w:r>
    </w:p>
    <w:p w14:paraId="11DCC504" w14:textId="77777777" w:rsidR="007519CB" w:rsidRDefault="007519CB" w:rsidP="007519CB">
      <w:bookmarkStart w:id="0" w:name="_Hlk134715765"/>
      <w:bookmarkEnd w:id="0"/>
    </w:p>
    <w:p w14:paraId="2E6E81AA" w14:textId="4155434F" w:rsidR="007519CB" w:rsidRPr="007519CB" w:rsidRDefault="007519CB" w:rsidP="007519CB">
      <w:p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 xml:space="preserve">Team </w:t>
      </w:r>
      <w:r w:rsidR="00EA7C4F" w:rsidRPr="007519CB">
        <w:rPr>
          <w:rFonts w:ascii="Roboto Medium" w:hAnsi="Roboto Medium"/>
          <w:sz w:val="28"/>
          <w:szCs w:val="28"/>
        </w:rPr>
        <w:t>Number</w:t>
      </w:r>
      <w:r w:rsidRPr="007519CB">
        <w:rPr>
          <w:rFonts w:ascii="Roboto Medium" w:hAnsi="Roboto Medium"/>
          <w:sz w:val="28"/>
          <w:szCs w:val="28"/>
        </w:rPr>
        <w:t>:</w:t>
      </w:r>
      <w:r w:rsidR="003343FB">
        <w:rPr>
          <w:rFonts w:ascii="Roboto Medium" w:hAnsi="Roboto Medium"/>
          <w:sz w:val="28"/>
          <w:szCs w:val="28"/>
        </w:rPr>
        <w:t xml:space="preserve"> </w:t>
      </w:r>
      <w:r w:rsidRPr="007519CB">
        <w:rPr>
          <w:rFonts w:ascii="Roboto Medium" w:hAnsi="Roboto Medium"/>
          <w:sz w:val="28"/>
          <w:szCs w:val="28"/>
        </w:rPr>
        <w:t xml:space="preserve"> 56</w:t>
      </w:r>
    </w:p>
    <w:p w14:paraId="3B13A158" w14:textId="05D52031" w:rsidR="007519CB" w:rsidRPr="007519CB" w:rsidRDefault="007519CB" w:rsidP="007519CB">
      <w:p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 xml:space="preserve">Team Members </w:t>
      </w:r>
    </w:p>
    <w:p w14:paraId="13049F2B" w14:textId="2E04AD38" w:rsidR="007519CB" w:rsidRPr="007519CB" w:rsidRDefault="007519CB" w:rsidP="007519CB">
      <w:pPr>
        <w:pStyle w:val="ListParagraph"/>
        <w:numPr>
          <w:ilvl w:val="0"/>
          <w:numId w:val="3"/>
        </w:num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>J.P.S.A.</w:t>
      </w:r>
      <w:r w:rsidR="00F10ADF">
        <w:rPr>
          <w:rFonts w:ascii="Roboto Medium" w:hAnsi="Roboto Medium"/>
          <w:sz w:val="28"/>
          <w:szCs w:val="28"/>
        </w:rPr>
        <w:t xml:space="preserve"> </w:t>
      </w:r>
      <w:r w:rsidRPr="007519CB">
        <w:rPr>
          <w:rFonts w:ascii="Roboto Medium" w:hAnsi="Roboto Medium"/>
          <w:sz w:val="28"/>
          <w:szCs w:val="28"/>
        </w:rPr>
        <w:t>Chandrawansha – 210077D</w:t>
      </w:r>
    </w:p>
    <w:p w14:paraId="54B6741B" w14:textId="30B78110" w:rsidR="007519CB" w:rsidRPr="007519CB" w:rsidRDefault="007519CB" w:rsidP="007519CB">
      <w:pPr>
        <w:pStyle w:val="ListParagraph"/>
        <w:numPr>
          <w:ilvl w:val="0"/>
          <w:numId w:val="3"/>
        </w:numPr>
        <w:spacing w:after="120"/>
        <w:rPr>
          <w:rFonts w:ascii="Roboto Medium" w:hAnsi="Roboto Medium"/>
        </w:rPr>
      </w:pPr>
      <w:r w:rsidRPr="007519CB">
        <w:rPr>
          <w:rFonts w:ascii="Roboto Medium" w:hAnsi="Roboto Medium"/>
          <w:sz w:val="28"/>
          <w:szCs w:val="28"/>
        </w:rPr>
        <w:t>P.H.T. Dinujaya – 210134C</w:t>
      </w:r>
    </w:p>
    <w:p w14:paraId="2AABD7BE" w14:textId="77777777" w:rsidR="007519CB" w:rsidRPr="007519CB" w:rsidRDefault="007519CB" w:rsidP="007519CB">
      <w:pPr>
        <w:spacing w:after="120"/>
        <w:ind w:left="1080"/>
      </w:pPr>
    </w:p>
    <w:p w14:paraId="4D9DA56D" w14:textId="0DFA106D" w:rsidR="007519CB" w:rsidRDefault="00AB202F" w:rsidP="007519CB">
      <w:pPr>
        <w:rPr>
          <w:sz w:val="36"/>
          <w:szCs w:val="36"/>
        </w:rPr>
      </w:pPr>
      <w:r>
        <w:rPr>
          <w:sz w:val="36"/>
          <w:szCs w:val="36"/>
        </w:rPr>
        <w:t>Tasks:</w:t>
      </w:r>
    </w:p>
    <w:p w14:paraId="2B416EF2" w14:textId="514EAA46" w:rsidR="00AB202F" w:rsidRPr="00AB202F" w:rsidRDefault="00AB202F" w:rsidP="00AB202F">
      <w:pPr>
        <w:pStyle w:val="ListParagraph"/>
        <w:numPr>
          <w:ilvl w:val="0"/>
          <w:numId w:val="12"/>
        </w:numPr>
        <w:rPr>
          <w:sz w:val="36"/>
          <w:szCs w:val="36"/>
        </w:rPr>
      </w:pPr>
      <w:r>
        <w:rPr>
          <w:sz w:val="32"/>
          <w:szCs w:val="32"/>
        </w:rPr>
        <w:t>Developed the basic logic units such as D flip-flop, tri-state buffer, 4-bit register, slow clock which are needed to build other logical systems of the processor.</w:t>
      </w:r>
    </w:p>
    <w:p w14:paraId="6BF403A1" w14:textId="3AE4AB52" w:rsidR="007519CB" w:rsidRPr="007519CB" w:rsidRDefault="007519CB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velop 4-bit arithmetic unit to adding and subtracting signed integers.</w:t>
      </w:r>
    </w:p>
    <w:p w14:paraId="51D1FCB7" w14:textId="5665B97C" w:rsidR="007519CB" w:rsidRPr="00745BC0" w:rsidRDefault="00745BC0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</w:t>
      </w:r>
      <w:r w:rsidR="00AB202F">
        <w:rPr>
          <w:rFonts w:asciiTheme="minorHAnsi" w:hAnsiTheme="minorHAnsi" w:cstheme="minorHAnsi"/>
          <w:sz w:val="32"/>
          <w:szCs w:val="32"/>
        </w:rPr>
        <w:t>gn decoders to integrate into some other logical parts of the processor like register bank for register selecting and multiplexer for data selection.</w:t>
      </w:r>
    </w:p>
    <w:p w14:paraId="75BE089B" w14:textId="6624F83A" w:rsidR="00745BC0" w:rsidRPr="00A00EE7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gned various types of multiplexers by using pre-built decoders and tri-state buffers.</w:t>
      </w:r>
    </w:p>
    <w:p w14:paraId="28782330" w14:textId="0EAEBDE1" w:rsidR="00A00EE7" w:rsidRPr="00AB202F" w:rsidRDefault="00A00EE7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 xml:space="preserve">Created the program-ROM </w:t>
      </w:r>
      <w:r w:rsidR="005D5BCB">
        <w:rPr>
          <w:rFonts w:asciiTheme="minorHAnsi" w:hAnsiTheme="minorHAnsi" w:cstheme="minorHAnsi"/>
          <w:sz w:val="32"/>
          <w:szCs w:val="32"/>
        </w:rPr>
        <w:t>to</w:t>
      </w:r>
      <w:r>
        <w:rPr>
          <w:rFonts w:asciiTheme="minorHAnsi" w:hAnsiTheme="minorHAnsi" w:cstheme="minorHAnsi"/>
          <w:sz w:val="32"/>
          <w:szCs w:val="32"/>
        </w:rPr>
        <w:t xml:space="preserve"> store our assembly program in binary format.</w:t>
      </w:r>
    </w:p>
    <w:p w14:paraId="1619305F" w14:textId="75B06CB4" w:rsidR="00AB202F" w:rsidRPr="00AB202F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gned and developed the instruction decoder of the processor.</w:t>
      </w:r>
    </w:p>
    <w:p w14:paraId="23C8AF6B" w14:textId="291C15D3" w:rsidR="00AB202F" w:rsidRPr="00745BC0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Assembled all the logical systems we built, to finally construct the whole Nano-processor.</w:t>
      </w:r>
    </w:p>
    <w:p w14:paraId="0F2F1E50" w14:textId="246EFF8E" w:rsidR="00745BC0" w:rsidRDefault="00745BC0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lastRenderedPageBreak/>
        <w:t>Test functionality of the</w:t>
      </w:r>
      <w:r w:rsidR="00AB202F">
        <w:rPr>
          <w:rFonts w:asciiTheme="minorHAnsi" w:hAnsiTheme="minorHAnsi" w:cstheme="minorHAnsi"/>
          <w:sz w:val="32"/>
          <w:szCs w:val="32"/>
        </w:rPr>
        <w:t xml:space="preserve"> various logic parts and the</w:t>
      </w:r>
      <w:r>
        <w:rPr>
          <w:rFonts w:asciiTheme="minorHAnsi" w:hAnsiTheme="minorHAnsi" w:cstheme="minorHAnsi"/>
          <w:sz w:val="32"/>
          <w:szCs w:val="32"/>
        </w:rPr>
        <w:t xml:space="preserve"> processor</w:t>
      </w:r>
      <w:r w:rsidR="00AB202F">
        <w:rPr>
          <w:rFonts w:asciiTheme="minorHAnsi" w:hAnsiTheme="minorHAnsi" w:cstheme="minorHAnsi"/>
          <w:sz w:val="32"/>
          <w:szCs w:val="32"/>
        </w:rPr>
        <w:t xml:space="preserve"> throughout series of simulations and confirm that are work fine</w:t>
      </w:r>
      <w:r>
        <w:rPr>
          <w:rFonts w:asciiTheme="minorHAnsi" w:hAnsiTheme="minorHAnsi" w:cstheme="minorHAnsi"/>
          <w:sz w:val="32"/>
          <w:szCs w:val="32"/>
        </w:rPr>
        <w:t>.</w:t>
      </w:r>
    </w:p>
    <w:p w14:paraId="0B3C196C" w14:textId="77777777" w:rsidR="007519CB" w:rsidRDefault="007519CB" w:rsidP="007519CB">
      <w:pPr>
        <w:pStyle w:val="Default"/>
      </w:pPr>
      <w:r>
        <w:t xml:space="preserve"> </w:t>
      </w:r>
    </w:p>
    <w:p w14:paraId="2A6BD8F0" w14:textId="6B75EAAE" w:rsidR="00974D06" w:rsidRPr="00B06040" w:rsidRDefault="003E7544" w:rsidP="00B06040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>Assembly Code</w:t>
      </w:r>
    </w:p>
    <w:p w14:paraId="3BF1F436" w14:textId="1625D5E3" w:rsidR="003E7544" w:rsidRDefault="00B06040" w:rsidP="00745BC0">
      <w:r>
        <w:t>Assembly instructions</w:t>
      </w:r>
    </w:p>
    <w:p w14:paraId="03F30B63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MOVI R7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0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7 &lt;- 10</w:t>
      </w:r>
    </w:p>
    <w:p w14:paraId="1E0895EE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MOVI R1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 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1 &lt;- 1</w:t>
      </w:r>
    </w:p>
    <w:p w14:paraId="4A6C9172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C792EA"/>
          <w:sz w:val="21"/>
          <w:szCs w:val="21"/>
        </w:rPr>
        <w:t>NEG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R1      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1 &lt;- -R1</w:t>
      </w:r>
    </w:p>
    <w:p w14:paraId="42148EEB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C792EA"/>
          <w:sz w:val="21"/>
          <w:szCs w:val="21"/>
        </w:rPr>
        <w:t>ADD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R7, R1  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7 &lt;- R7 + R1</w:t>
      </w:r>
    </w:p>
    <w:p w14:paraId="29BB924F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JZR R7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7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  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If R7 = 0 jump to line 7</w:t>
      </w:r>
    </w:p>
    <w:p w14:paraId="1BE89860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JZR R0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3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  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If R1 = 0 jump to line 3</w:t>
      </w:r>
    </w:p>
    <w:p w14:paraId="2A56AC0E" w14:textId="77777777" w:rsidR="003E7544" w:rsidRDefault="003E7544" w:rsidP="00745BC0"/>
    <w:p w14:paraId="049785DF" w14:textId="63927CB1" w:rsidR="00B06040" w:rsidRDefault="00B06040" w:rsidP="00745BC0">
      <w:r>
        <w:t>Machine instructions</w:t>
      </w:r>
    </w:p>
    <w:p w14:paraId="705CEF10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01110001010</w:t>
      </w:r>
    </w:p>
    <w:p w14:paraId="384C369E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00010000001</w:t>
      </w:r>
    </w:p>
    <w:p w14:paraId="5ED82456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010010000000</w:t>
      </w:r>
    </w:p>
    <w:p w14:paraId="24F6E863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001110010000</w:t>
      </w:r>
    </w:p>
    <w:p w14:paraId="2F3DDC15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11110000111</w:t>
      </w:r>
    </w:p>
    <w:p w14:paraId="7330DB5B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10000000011</w:t>
      </w:r>
    </w:p>
    <w:p w14:paraId="06B93D5F" w14:textId="77777777" w:rsidR="00B06040" w:rsidRDefault="00B06040" w:rsidP="00745BC0"/>
    <w:p w14:paraId="7F71D38A" w14:textId="6460FF96" w:rsidR="003E7544" w:rsidRPr="00C641E4" w:rsidRDefault="003E7544" w:rsidP="003E7544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>VHDL Codes</w:t>
      </w:r>
    </w:p>
    <w:p w14:paraId="5D2304DA" w14:textId="6CC01CBC" w:rsidR="00733D0D" w:rsidRPr="00D52F24" w:rsidRDefault="00D52F24" w:rsidP="00AB202F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*</w:t>
      </w:r>
      <w:r w:rsidR="00733D0D" w:rsidRPr="00D52F24">
        <w:rPr>
          <w:rFonts w:cstheme="minorHAnsi"/>
          <w:sz w:val="28"/>
          <w:szCs w:val="28"/>
        </w:rPr>
        <w:t xml:space="preserve">Visit </w:t>
      </w:r>
      <w:hyperlink r:id="rId5" w:history="1">
        <w:r w:rsidRPr="00D52F24">
          <w:rPr>
            <w:rStyle w:val="Hyperlink"/>
            <w:rFonts w:cstheme="minorHAnsi"/>
            <w:sz w:val="28"/>
            <w:szCs w:val="28"/>
          </w:rPr>
          <w:t>nano-processor</w:t>
        </w:r>
      </w:hyperlink>
      <w:r w:rsidR="00733D0D" w:rsidRPr="00D52F24">
        <w:rPr>
          <w:rFonts w:cstheme="minorHAnsi"/>
          <w:sz w:val="28"/>
          <w:szCs w:val="28"/>
        </w:rPr>
        <w:t xml:space="preserve"> </w:t>
      </w:r>
      <w:r w:rsidRPr="00D52F24">
        <w:rPr>
          <w:rFonts w:cstheme="minorHAnsi"/>
          <w:sz w:val="28"/>
          <w:szCs w:val="28"/>
        </w:rPr>
        <w:t xml:space="preserve">git-hub repository </w:t>
      </w:r>
      <w:r w:rsidR="00733D0D" w:rsidRPr="00D52F24">
        <w:rPr>
          <w:rFonts w:cstheme="minorHAnsi"/>
          <w:sz w:val="28"/>
          <w:szCs w:val="28"/>
        </w:rPr>
        <w:t>for Project Repository.</w:t>
      </w:r>
    </w:p>
    <w:p w14:paraId="4124AC18" w14:textId="77777777" w:rsidR="00733D0D" w:rsidRDefault="00733D0D" w:rsidP="00745BC0">
      <w:pPr>
        <w:rPr>
          <w:sz w:val="32"/>
          <w:szCs w:val="32"/>
        </w:rPr>
        <w:sectPr w:rsidR="00733D0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7C780F" w14:textId="3C7363E4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HA</w:t>
      </w:r>
    </w:p>
    <w:p w14:paraId="05C0706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A4F25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F2C20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208C28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1C0ED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72E8E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5D139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C4B05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8ADCD7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AF986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177A42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5E05C9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B4D7F3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717850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57422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9269A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EBF31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FD8FD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8A18D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3F2AA08" w14:textId="6E222F46" w:rsidR="003E7544" w:rsidRPr="00733D0D" w:rsidRDefault="00B77881" w:rsidP="00733D0D">
      <w:pPr>
        <w:spacing w:after="0" w:line="240" w:lineRule="auto"/>
        <w:rPr>
          <w:sz w:val="20"/>
          <w:szCs w:val="20"/>
        </w:rPr>
      </w:pPr>
      <w:r w:rsidRPr="00733D0D">
        <w:rPr>
          <w:sz w:val="20"/>
          <w:szCs w:val="20"/>
        </w:rPr>
        <w:t xml:space="preserve"> </w:t>
      </w:r>
    </w:p>
    <w:p w14:paraId="5ECE10E1" w14:textId="6733C5FC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FA</w:t>
      </w:r>
    </w:p>
    <w:p w14:paraId="1D7912F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8D95FA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0EA3F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1B55C8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AA7A9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82C948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14B751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D87A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D21E5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CE33EC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EC618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B67A22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1C4D85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7AD169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</w:p>
    <w:p w14:paraId="7649730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ACEC64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98AF6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8E3C7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B27B9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223C524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2E5D3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BBE45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334EA0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003D0E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7157F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048DE8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68E7A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305F6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HA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</w:t>
      </w:r>
    </w:p>
    <w:p w14:paraId="36D618C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E81D6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06890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C3E1E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CBF422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</w:t>
      </w:r>
    </w:p>
    <w:p w14:paraId="4058973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AE38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3AC1C5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HA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 </w:t>
      </w:r>
    </w:p>
    <w:p w14:paraId="6CC7DA9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A1AD54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2743A8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FF699B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275178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</w:t>
      </w:r>
    </w:p>
    <w:p w14:paraId="11141F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C114D3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ECC882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912BF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74FB79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42B2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B2E1A46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666A99B8" w14:textId="29791EDF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Adder</w:t>
      </w:r>
    </w:p>
    <w:p w14:paraId="45384A6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8A12F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3CDA4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28F8CE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81D0DA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A0843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1FC608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A1030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A254C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3FC572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</w:p>
    <w:p w14:paraId="22A9459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2E0AA4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F1EEA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5DCD6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C9E5DA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7BE3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25D0ADE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AD5B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9947E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D67501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F77610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D2845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42BD0E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FFAED5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286FE2E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7603F2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264DFA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2E564A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554650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1B4235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6BBC4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720A2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7DFD76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FB52D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4913CC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2D6816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A2E383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A2F3E8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17E320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5336B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206655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0E2867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D4E79B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A081E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6A450A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8B64F4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50B93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81E181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8FB3A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31F83BA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70B2FAF6" w14:textId="18E808E1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Buffer</w:t>
      </w:r>
    </w:p>
    <w:p w14:paraId="387AEEB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2413B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46194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F45614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3B1FDE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66F67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0A01C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DF230B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44A49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76B1E3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372999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E7A200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E2A6F0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CF3116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W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ZZZ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EF616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17977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EE231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820EC8E" w14:textId="214E2575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2_Way_3</w:t>
      </w:r>
    </w:p>
    <w:p w14:paraId="7D84D1D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B736DF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393636" w14:textId="6BB7F7C0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6E16DE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141871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9E941B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8B160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6D99AE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5189A3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BE1D57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C76F7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B0B8F9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59003D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</w:p>
    <w:p w14:paraId="00EF6E3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C645FD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BE955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746AA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482C2AA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16E676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81762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89E24D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NOT_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F8E75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8CF98C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F2599A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085A4A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NOT_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20B02B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B743B7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3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3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OT_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1915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3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3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E57B2F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7A7D3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2155C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784DE0D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652BA463" w14:textId="7E922929" w:rsidR="00B77881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4 Bit Buffer</w:t>
      </w:r>
    </w:p>
    <w:p w14:paraId="4A00EA7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06F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33C87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4F94F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B599BD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7BCF20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9CFB3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F5E21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3278A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04A609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067C80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72CD9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745706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DF6A7E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W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ZZZZ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949D3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25F2AD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FAF2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7185EA5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27428193" w14:textId="71492C1E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2_Way_4</w:t>
      </w:r>
    </w:p>
    <w:p w14:paraId="01807C8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3628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381B3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7955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FC319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BC90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07621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949ED8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296B1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FD590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94CF99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1021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</w:p>
    <w:p w14:paraId="0AEE5A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51EE27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E391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5A6EF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055F4D1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1CA1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7A064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94F1FA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NOT_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7D39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E08784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FBF7D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E5FD3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NOT_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D31E6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E770BE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OT_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810FC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C4FA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5CBD77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81518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C40A8DD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52B25954" w14:textId="63BDAF3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_2_to_4</w:t>
      </w:r>
    </w:p>
    <w:p w14:paraId="1708884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60E9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32AF09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5C28F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79D803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04C12E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7DCA6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71CA00B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8A7AF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49D4E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1E0D6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869D7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540C3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F656AF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0C5E04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23A978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D400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2A65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9066D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C5A86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6A4918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259B5226" w14:textId="4E84F1E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_3_to_8</w:t>
      </w:r>
    </w:p>
    <w:p w14:paraId="52AB37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83A0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DAD49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91AB44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08287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AA3307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86C60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A68EC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40120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FFC4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91C5A3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FBD6E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</w:p>
    <w:p w14:paraId="2152ABF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B9BE57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6BFE6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AFC3F5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2A167BB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B95F60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30C216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369D1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9D6CE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B66E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624CBB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CA7B9A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2_to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3989AF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20E7E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11EF96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C52F2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51EE22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CD6E5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B1D4F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2_to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7E745BE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0F76B5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EDEA7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ED555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9381B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8FC45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E6D20C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En_0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B8ED82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En_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206CE3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A221ED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054E6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D8D207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6F08CA6F" w14:textId="0AD81DB4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</w:t>
      </w:r>
    </w:p>
    <w:p w14:paraId="3F4B012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7826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B2369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CE564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75C92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79056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D2654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884AC4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D255A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42C6EB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A018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3E464C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BFA63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B7F91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FDBC6B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D64234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A9C30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'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even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reset the register asynchronously</w:t>
      </w:r>
    </w:p>
    <w:p w14:paraId="2CAC409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733D0D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</w:t>
      </w:r>
      <w:proofErr w:type="spellStart"/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respont</w:t>
      </w:r>
      <w:proofErr w:type="spellEnd"/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 xml:space="preserve"> at the rising edge of the clock pulse</w:t>
      </w:r>
    </w:p>
    <w:p w14:paraId="673667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store the 4-bit fi En is asserted</w:t>
      </w:r>
    </w:p>
    <w:p w14:paraId="2D39DF5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B118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1D70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7DE1E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50754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EAFB8C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51570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8591F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3DC7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5F4D8E0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2735D96" w14:textId="5DA04AFD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Bank</w:t>
      </w:r>
    </w:p>
    <w:p w14:paraId="4E61DC6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51BA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5D8E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831AFE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53609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0848F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E51F9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FA1CE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34A2F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0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95CA2A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1D931C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2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5811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3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9458D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4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3207CB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5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05CEE5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6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83151F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7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722EF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23BF8C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C41B4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B57279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997B46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</w:p>
    <w:p w14:paraId="4BF0FC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70386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5254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A822D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0E67B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AD6F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6A8197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9E6CB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625F0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89AC82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54FCE9C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5A0D22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5AA12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8A3D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A7559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FA3F0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500B1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C54EC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E6B62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8B5B7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E431C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F9F26C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3_to_8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 </w:t>
      </w:r>
    </w:p>
    <w:p w14:paraId="579F79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BFABD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D4794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E276B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</w:p>
    <w:p w14:paraId="09609A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A01DB9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45293B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EF9951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07DA7E3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42991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9C27CB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537107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C7F372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4773235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</w:p>
    <w:p w14:paraId="272084F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9A044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0A3A82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176EA7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0A0E7C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8D3B1B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5520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8D9481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2AEB95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408766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</w:p>
    <w:p w14:paraId="63B216D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22236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5A01F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5ADB6EA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F2FFFE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F797D4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2C84C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91BB76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7584C0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</w:p>
    <w:p w14:paraId="41697F4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45E0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EC5504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12A67F3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86AB0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004E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7A79D7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4516B9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299A6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</w:p>
    <w:p w14:paraId="3B8F6F0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8A389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4E98B8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0E99C98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CD414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F1348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D67B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C46A8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DBCEAE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</w:p>
    <w:p w14:paraId="038DB8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E0739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3BF336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5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4923140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1C48A8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C02BD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026DF8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E5A93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43DFB5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</w:p>
    <w:p w14:paraId="78347A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053D1F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AAB89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6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21D1CA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858FC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8E085A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87437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D7C4F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50EA9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</w:p>
    <w:p w14:paraId="1E8632F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5DA6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CCDA50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684209F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8860B1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9639B6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D4DFE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41F1D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8C0C7E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</w:t>
      </w:r>
    </w:p>
    <w:p w14:paraId="66C128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B4927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08815C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B818E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681149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3125F20" w14:textId="04F1E530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4 Bit Adder and Subtractor</w:t>
      </w:r>
    </w:p>
    <w:p w14:paraId="088CF95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45902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9E45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9DEE3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D1393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38BE27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87AF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0EB6D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M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9BB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F4CA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V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AFB1F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F208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63DA15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629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</w:p>
    <w:p w14:paraId="32B37DE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AF2E4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2AA44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EDAA8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B51D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3C39E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8691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8CF21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2FAC0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E75C5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CD45C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AF9A4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2F571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2CE9E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15B62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FAE1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DA3D6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116D499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8ACBF6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637D04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263ED3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3427C1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89FDA6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78B271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60669C1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5B7F84F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61D94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7E38E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FE5D1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EA5D3E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AC068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27391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</w:t>
      </w:r>
    </w:p>
    <w:p w14:paraId="0692EC1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4D78E19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17220A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25BDA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8EB50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687AE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E5089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2C66D8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3163D5F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5E133D7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32AD46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D2448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B_in_temp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4039CC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9A1AE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ABE662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562729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CD1CA3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74779E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V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FA_C_out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1C1E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DD7A6A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20FCE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486E90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2F1C85C" w14:textId="0F8F82A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8_Way_4</w:t>
      </w:r>
    </w:p>
    <w:p w14:paraId="78E1045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710E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B4B4B4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B23D7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D6243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DCBC0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96A2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9DA8F2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0B3476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</w:p>
    <w:p w14:paraId="18C6172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72EE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E34EC0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F4FE3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E8A1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3579CC7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CA5155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319C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5A372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60287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A0B38A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8944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C12B0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</w:p>
    <w:p w14:paraId="4403A9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B8F964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E83EC6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109B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6315C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EC497B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FE783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B55C8B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02EB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1CFC1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F0049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01A51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3_to_8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</w:t>
      </w:r>
    </w:p>
    <w:p w14:paraId="5F274F2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21559C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822C8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981AE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</w:p>
    <w:p w14:paraId="3F06621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72ED2A1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F75E2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use the </w:t>
      </w:r>
      <w:proofErr w:type="spellStart"/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yti</w:t>
      </w:r>
      <w:proofErr w:type="spellEnd"/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 xml:space="preserve"> state buffers to pass selected 4-bits</w:t>
      </w:r>
    </w:p>
    <w:p w14:paraId="387CF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DA56D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6BBB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FECA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A9D1F7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C08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5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66FA15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6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38C9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Decoder_Y</w:t>
      </w:r>
      <w:proofErr w:type="spellEnd"/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3F57DE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BECE4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FCA44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E1E3E1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5538B067" w14:textId="6AA518E5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 xml:space="preserve">D Flip </w:t>
      </w:r>
      <w:proofErr w:type="spellStart"/>
      <w:r w:rsidRPr="00733D0D">
        <w:rPr>
          <w:rFonts w:ascii="Avenir Next LT Pro" w:hAnsi="Avenir Next LT Pro"/>
          <w:b/>
          <w:bCs/>
          <w:sz w:val="24"/>
          <w:szCs w:val="24"/>
        </w:rPr>
        <w:t>FLop</w:t>
      </w:r>
      <w:proofErr w:type="spellEnd"/>
    </w:p>
    <w:p w14:paraId="1818083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00BC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881D0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5CE0D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CF81C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6B37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2C60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872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2F05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F0FFD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94C1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CFAA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EBCC10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A45AB0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DBF90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20E1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</w:t>
      </w:r>
      <w:proofErr w:type="spellStart"/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procss</w:t>
      </w:r>
      <w:proofErr w:type="spellEnd"/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 begin when clock changes</w:t>
      </w:r>
    </w:p>
    <w:p w14:paraId="4D807D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'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ven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et the D flip-flop asynchronously</w:t>
      </w:r>
    </w:p>
    <w:p w14:paraId="55599F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pond at clock rising edge</w:t>
      </w:r>
    </w:p>
    <w:p w14:paraId="6A4EEC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store D if En is asserted</w:t>
      </w:r>
    </w:p>
    <w:p w14:paraId="70C206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884E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E2941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C256E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8C33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A785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C249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98E24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71BB5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0952AFFA" w14:textId="3D990633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low Clock</w:t>
      </w:r>
    </w:p>
    <w:p w14:paraId="609D367C" w14:textId="706C87C6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B8BCFC" w14:textId="0E79C44D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36C8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2A8060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2FD469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8AD4B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E0F6F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1237E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9ABFF8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77AC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81F84A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intege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C30E29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lk_status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71B8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7C324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457D84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910443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in this we slow down the clock speed for get visible output</w:t>
      </w:r>
    </w:p>
    <w:p w14:paraId="70154B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0885F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</w:p>
    <w:p w14:paraId="6E08B7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+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7BBC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or this we are considering only 2 otherwise count = 5000000</w:t>
      </w:r>
    </w:p>
    <w:p w14:paraId="28ECBB5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status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status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CDCD1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status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5559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B4DB8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ACE97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8431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745D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C2E02A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29EE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8C3008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03BAF877" w14:textId="3776454A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Counter</w:t>
      </w:r>
    </w:p>
    <w:p w14:paraId="513D89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D76B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B1896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CF142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E9611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E209A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CB10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0498F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1134F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E5B8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ECBFF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C8C4A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proofErr w:type="spellEnd"/>
    </w:p>
    <w:p w14:paraId="5D131B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10FA8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C8745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522CF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8E4BD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4FFAA0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</w:p>
    <w:p w14:paraId="2F29C5B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09330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B7DC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9560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9651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C137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8A46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B8BAD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E498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lk_Slow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A9412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352B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0C9AF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44EC1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this is for slow down the clock speed </w:t>
      </w:r>
    </w:p>
    <w:p w14:paraId="7C65E5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low_Clk_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low_Clk</w:t>
      </w:r>
      <w:proofErr w:type="spellEnd"/>
    </w:p>
    <w:p w14:paraId="6C3252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18CE7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59F159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Slow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30BC5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5B4019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left bit store</w:t>
      </w:r>
    </w:p>
    <w:p w14:paraId="05ACD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52FFD1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B174DD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8110F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9A48F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EDB7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</w:t>
      </w:r>
      <w:proofErr w:type="spellStart"/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Clk_Slow</w:t>
      </w:r>
      <w:proofErr w:type="spellEnd"/>
    </w:p>
    <w:p w14:paraId="489CAA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D5376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</w:p>
    <w:p w14:paraId="46000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middle bit store   </w:t>
      </w:r>
    </w:p>
    <w:p w14:paraId="09957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459B37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EBDD2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331CFB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8FB6A9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034F0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</w:t>
      </w:r>
      <w:proofErr w:type="spellStart"/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Clk_Slow</w:t>
      </w:r>
      <w:proofErr w:type="spellEnd"/>
    </w:p>
    <w:p w14:paraId="19E9573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7C2EF6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67453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ight bit store        </w:t>
      </w:r>
    </w:p>
    <w:p w14:paraId="20D83AE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2258B8F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BC97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E13875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E3ADC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31BD6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</w:t>
      </w:r>
      <w:proofErr w:type="spellStart"/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Clk_Slow</w:t>
      </w:r>
      <w:proofErr w:type="spellEnd"/>
    </w:p>
    <w:p w14:paraId="3E029C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543DD6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7904FC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50EC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A7556B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1AD19B8" w14:textId="1463E542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OM</w:t>
      </w:r>
    </w:p>
    <w:p w14:paraId="3B21240A" w14:textId="77777777" w:rsidR="00DC3FC2" w:rsidRPr="00733D0D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B4B4B4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D1FE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1706B6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B95DFC" w14:textId="4F0CB6CE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UMERIC_ST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5769A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7E2F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0023AC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res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0965C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in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365BE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153F28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C8C7E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4E5D9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C82F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ADE3FE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r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B478E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33AC2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me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1110001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04BF3B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1000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CD09C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1100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A1673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A67737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DC4C2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076776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BD08A6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5A5B854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152D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B8D6A2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B2E1F1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36C067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in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em_8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to_integer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unsigne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r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);</w:t>
      </w:r>
    </w:p>
    <w:p w14:paraId="124174F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430673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F49A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DF5AC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34610024" w14:textId="3D84F163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Look up table for seven segment display</w:t>
      </w:r>
    </w:p>
    <w:p w14:paraId="3B678C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E7B79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1F0AA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umeric_st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40F4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9FE9DF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80026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res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119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at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2F31D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B7AD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76874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3122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5FB37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ray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5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8C41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CC8003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sevenSegment_RO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FBC65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0</w:t>
      </w:r>
    </w:p>
    <w:p w14:paraId="398E58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1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1</w:t>
      </w:r>
    </w:p>
    <w:p w14:paraId="24EFD6F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2</w:t>
      </w:r>
    </w:p>
    <w:p w14:paraId="2017201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3</w:t>
      </w:r>
    </w:p>
    <w:p w14:paraId="3237FC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1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4</w:t>
      </w:r>
    </w:p>
    <w:p w14:paraId="28EF35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5</w:t>
      </w:r>
    </w:p>
    <w:p w14:paraId="7BD48C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6</w:t>
      </w:r>
    </w:p>
    <w:p w14:paraId="24114A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7</w:t>
      </w:r>
    </w:p>
    <w:p w14:paraId="466988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8</w:t>
      </w:r>
    </w:p>
    <w:p w14:paraId="59ACAA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9</w:t>
      </w:r>
    </w:p>
    <w:p w14:paraId="501EEB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a</w:t>
      </w:r>
    </w:p>
    <w:p w14:paraId="4D37BB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b</w:t>
      </w:r>
    </w:p>
    <w:p w14:paraId="6E24EFF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</w:t>
      </w:r>
    </w:p>
    <w:p w14:paraId="1A16BB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d</w:t>
      </w:r>
    </w:p>
    <w:p w14:paraId="75272FD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e</w:t>
      </w:r>
    </w:p>
    <w:p w14:paraId="7B63872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110"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</w:t>
      </w:r>
    </w:p>
    <w:p w14:paraId="3445A0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1F3F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FCE71C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dat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evenSegment_ROM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proofErr w:type="spellStart"/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to_integer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unsigne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r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);</w:t>
      </w:r>
    </w:p>
    <w:p w14:paraId="6DF0CD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A07421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7E7F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327CF4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70266A50" w14:textId="77777777" w:rsidR="00733D0D" w:rsidRDefault="00733D0D" w:rsidP="00733D0D">
      <w:pPr>
        <w:pStyle w:val="IntenseQuote"/>
        <w:spacing w:before="0" w:after="0" w:line="240" w:lineRule="auto"/>
        <w:rPr>
          <w:sz w:val="20"/>
          <w:szCs w:val="20"/>
        </w:rPr>
        <w:sectPr w:rsidR="00733D0D" w:rsidSect="00733D0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E78FED1" w14:textId="1A530E66" w:rsidR="003E7544" w:rsidRPr="00733D0D" w:rsidRDefault="00DC3FC2" w:rsidP="00733D0D">
      <w:pPr>
        <w:pStyle w:val="IntenseQuote"/>
        <w:spacing w:before="240" w:after="240" w:line="240" w:lineRule="auto"/>
        <w:rPr>
          <w:sz w:val="36"/>
          <w:szCs w:val="36"/>
        </w:rPr>
      </w:pPr>
      <w:r w:rsidRPr="00733D0D">
        <w:rPr>
          <w:sz w:val="36"/>
          <w:szCs w:val="36"/>
        </w:rPr>
        <w:lastRenderedPageBreak/>
        <w:t>Simulatio</w:t>
      </w:r>
      <w:r w:rsidR="00FA2F54">
        <w:rPr>
          <w:sz w:val="36"/>
          <w:szCs w:val="36"/>
        </w:rPr>
        <w:t>ns VHDL Codes</w:t>
      </w:r>
    </w:p>
    <w:p w14:paraId="0CC97634" w14:textId="77777777" w:rsidR="00733D0D" w:rsidRDefault="00733D0D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  <w:sectPr w:rsidR="00733D0D" w:rsidSect="00733D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EE87E0" w14:textId="03FC9E58" w:rsidR="003E7544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FA Simulation</w:t>
      </w:r>
    </w:p>
    <w:p w14:paraId="4CC4232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85E3F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874F2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26453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DF27C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0AA43EE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0DD4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FA5940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E2C581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63D114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FCC81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39F20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BD1B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D6B27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89223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F2B7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0384FE3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01874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3146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E59F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input signals</w:t>
      </w:r>
    </w:p>
    <w:p w14:paraId="4BE198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output signals</w:t>
      </w:r>
    </w:p>
    <w:p w14:paraId="28AB1BF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5D65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4FA304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D1C34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E0FFD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6832E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19C23A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E10328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E6E56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</w:p>
    <w:p w14:paraId="79EEE77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332F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FB414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A7DC2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A026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BE852F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set the A and B values</w:t>
      </w:r>
    </w:p>
    <w:p w14:paraId="5AC2E4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CEADF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F474C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3102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309A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FA722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E9BA1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95A2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58DE2B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4079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8016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7E1AD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BD65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F443E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0DD924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42028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674F6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05F01E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D8FE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96C0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472BCF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C7931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639B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F4D66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7510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1EAF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50DD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473C81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73B46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179F3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D4376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22A94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81AD62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50D82CE0" w14:textId="51582A28" w:rsidR="003E7544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Adder and Subtractor Simulation</w:t>
      </w:r>
    </w:p>
    <w:p w14:paraId="41B9D39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F806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07CD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6BB6E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F558C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00CFA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F2F1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2745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09B067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proofErr w:type="spellEnd"/>
    </w:p>
    <w:p w14:paraId="065425D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53BEF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76ACD9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75DA5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EA78C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M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B64B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7D9A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V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55A8428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30CF44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0453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80B3F2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281DE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v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2FBB3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2DEC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D4A5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DD58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_Subtract</w:t>
      </w:r>
      <w:proofErr w:type="spellEnd"/>
    </w:p>
    <w:p w14:paraId="4F8F26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1BE3C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A1A7E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56E1C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C43C5B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F0445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V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V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1F131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_out</w:t>
      </w:r>
      <w:proofErr w:type="spellEnd"/>
    </w:p>
    <w:p w14:paraId="1D130AC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E92760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3C6B8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999EA4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0BC3F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M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D004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4F3EC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28366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BBF8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2A63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A39EB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FCCD8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64F39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E253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B99207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7E7FA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F49D3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623EFA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522A5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3B6D0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D1F3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307CB57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B4A7CB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9FFE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EDBC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0A666E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69F38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5118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3374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27FA150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005E3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EE8D9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B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BABA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97D94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07885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A4F0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BBDE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64D57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71BD0D6" w14:textId="6C8E8034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766DBD1F" w14:textId="2FD5CF18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Adder</w:t>
      </w:r>
    </w:p>
    <w:p w14:paraId="63A7F5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89AB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27C2BA" w14:textId="77777777" w:rsidR="00DC3FC2" w:rsidRPr="00733D0D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569CD6"/>
          <w:sz w:val="20"/>
          <w:szCs w:val="20"/>
        </w:rPr>
      </w:pPr>
    </w:p>
    <w:p w14:paraId="710CDDE6" w14:textId="38769B12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5A9AE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298BC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F66A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5446F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D3467D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80C7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</w:p>
    <w:p w14:paraId="6D6101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D8A66B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194950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C2575F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2AA74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360E0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691A32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C2D1D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DB68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3F2C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er_3</w:t>
      </w:r>
    </w:p>
    <w:p w14:paraId="0F9FA72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ADB6EE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F39C2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_ou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5E384E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46EF84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03670D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392B2E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E726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B75F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D1E7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BB15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3BC9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7BA714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BADD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3FA3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933F72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9EBE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ED31B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3B9825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E91C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7FE351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E46E90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6684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4EA0CC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</w:t>
      </w:r>
    </w:p>
    <w:p w14:paraId="31F8813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80E66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13E0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EA000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_in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3A67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B1797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8C9A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FFA3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8F6BBCC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3F9E909C" w14:textId="68C79501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 Flip Flop Simulation</w:t>
      </w:r>
    </w:p>
    <w:p w14:paraId="59FDAE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17EC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E8F5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5F6ED7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D016A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6A5A6B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CAF8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AADC6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79BC3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965A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2C1AFB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21EFD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F177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8A86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564F8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362A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3B1170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709ED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9EE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D9E13E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6EB2D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CF39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9CC468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CBA28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CBFA5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F2D63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B56F6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2361E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14D85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</w:t>
      </w:r>
    </w:p>
    <w:p w14:paraId="1615AE0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314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E6CD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75BE6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6BA526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9B514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2EB377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BB9EE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CBF9A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347D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ADC3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386B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08331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process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lip flop process</w:t>
      </w:r>
    </w:p>
    <w:p w14:paraId="0400933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251C38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6AC09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0F658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AF47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47874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31DE9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8E799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DA7D4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205D3B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4978D5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15FA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7298E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459A7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435CF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85216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404F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32A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87C51F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et the flip flop</w:t>
      </w:r>
    </w:p>
    <w:p w14:paraId="7461B8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F816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87EEC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CE04A8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979E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A166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EB538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1AF14E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657653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D250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C6961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CF613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A6CE40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B39B7BD" w14:textId="34AFC485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 2 to 4 Simulation</w:t>
      </w:r>
    </w:p>
    <w:p w14:paraId="517086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D515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99F3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D41B90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D6353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689092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323C6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44C7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5AF62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4663F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</w:p>
    <w:p w14:paraId="019578E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E4B28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5EA6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1CB71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EA814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1354E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1669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7DA4CB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CBE9E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7C3B15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9785B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951D35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32554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21A67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37FBC55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0CDCD6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24ECB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DC26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4FAE3D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A881B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28B64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896EB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10D671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DC9B2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DC035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C6B4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1143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4EDB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4B70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2791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1515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9EB52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C2F5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46843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4A28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05D1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B32BA6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4265F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3080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B052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159AA2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67E26A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42038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2F6E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9EE73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19A6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FB9252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67440DF" w14:textId="574F5B76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 3 to 8 Simulation</w:t>
      </w:r>
    </w:p>
    <w:p w14:paraId="1001FFC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BE34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E3CB9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FF0E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DE739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A8CD6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809C1B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59B8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20E1F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2CE33B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2BA3132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A229BE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C4CE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2D4B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5AA00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E3D6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0B425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9FF49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1AE00C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B6088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54A4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72842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E7AC6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2EB3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</w:t>
      </w:r>
    </w:p>
    <w:p w14:paraId="05A2D5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2E12D6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988F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EB6D6D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375D2D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9747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2ABA1F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D71C75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0FA28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8010C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B52F6D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D595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C8BE9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442E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6C42B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D2A7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27F353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52A181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EBD7C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C256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E81DD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161D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6AA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4119F1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10C5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6E82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B8B8CF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AAAF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2152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76E0C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E40B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A6D4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2C6E3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508CE3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FA2C4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81E8C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CAED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EA5B848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8495CED" w14:textId="0D11495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Instruction Decoder Simulation</w:t>
      </w:r>
    </w:p>
    <w:p w14:paraId="4077912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079A8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23832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6B8D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30EADF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534EE2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A1B0C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069A6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05D52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4255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</w:t>
      </w:r>
      <w:proofErr w:type="spellEnd"/>
    </w:p>
    <w:p w14:paraId="76DE1E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24E6F1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6096A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_chec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243B4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b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A613C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load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5F0D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m_va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94F53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sel_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990D8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sel_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D0D70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add_sub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D591F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4D7E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_addr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0DFDE9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0EFF50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96E00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1C92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E3AA5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_chec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m_va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AE0F7A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b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_addr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389EF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load_sel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add_sub_sel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B8CA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548B94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1F858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F6D7D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ns_Decoder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68761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2A5F0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_chec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_chec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2F609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enb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b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3D715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load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load_sel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D6154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m_va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m_val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9F858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_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76D4F3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_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785B1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dd_sub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add_sub_sel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F03BD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D8012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_addr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jmp_addr</w:t>
      </w:r>
      <w:proofErr w:type="spellEnd"/>
    </w:p>
    <w:p w14:paraId="455922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9A10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81B1F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69592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33320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B74F5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test couple of 12 bit instructions on the instruction decoder</w:t>
      </w:r>
    </w:p>
    <w:p w14:paraId="70EF8A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MOVI R1, 10</w:t>
      </w:r>
    </w:p>
    <w:p w14:paraId="30B0B6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1000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665A6D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BE67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79BAB4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MOVI R2, 1</w:t>
      </w:r>
    </w:p>
    <w:p w14:paraId="4A0626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10000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0470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51A84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9B16B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NEG R2</w:t>
      </w:r>
    </w:p>
    <w:p w14:paraId="067256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ins_bu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10000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784D5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3BC0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6022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wait forever</w:t>
      </w:r>
    </w:p>
    <w:p w14:paraId="3F29EA7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614DE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A2031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75DB3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CDFB6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A85815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0AF903D" w14:textId="00355D4C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even Segment Look up Table Simulation</w:t>
      </w:r>
    </w:p>
    <w:p w14:paraId="74FB46A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D273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C3B61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2CDB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6F77E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FC3FE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FEC9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87054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7E36E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B105DC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DEAAA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ddres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E8F8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at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448259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7A12E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D84F8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498E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a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DF8A0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2687D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F3514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UT_7_Display</w:t>
      </w:r>
    </w:p>
    <w:p w14:paraId="1269C9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F6776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data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F3631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ddr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10EF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DBAB0A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6E18AF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4001C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5DBC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0A58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DEC74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47AD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D74FA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21893C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E9799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EAFA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78622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EA3B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04D0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BBB203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CE8A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942DC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9AC350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7C42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0304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EC4E2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25EDC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1EE6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07B7B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391B8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E18A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890A0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75A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DC1D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7654F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B37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305B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B296D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6383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7C682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587C62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C9A5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DE14F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0D6DA7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87CA7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6E28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0E82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C35D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E5F5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AF6C48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DD0E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8736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C35D6E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8145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5863C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3F908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C292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738E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E7E6F9" w14:textId="77777777" w:rsidR="00733D0D" w:rsidRDefault="00733D0D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6788257D" w14:textId="00FFD70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 xml:space="preserve">Mux 2 Way 3 Bit Simulation </w:t>
      </w:r>
    </w:p>
    <w:p w14:paraId="5C0C75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08F18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399A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DB55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56E19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2BE0C74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4AE28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E09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B80C6B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65551A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</w:p>
    <w:p w14:paraId="422A12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3274B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7715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47074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93479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D179F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3FD0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3D548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E0A4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1373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E4B8D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37B57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DD673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2_way_3</w:t>
      </w:r>
    </w:p>
    <w:p w14:paraId="1715F8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F3EE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90829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91ABD3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D9F8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7227698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D096E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DD030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6EF21B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EEC5ED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D001C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85CC5A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initial data</w:t>
      </w:r>
    </w:p>
    <w:p w14:paraId="2A1661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B92E9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3CA2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F26A4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lect the data path</w:t>
      </w:r>
    </w:p>
    <w:p w14:paraId="387A769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245D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7236E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54213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F814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262D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DB183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6E1A728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7A7E7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64F35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D949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70BF1B5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2C5B2373" w14:textId="6357AC98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 2 Way 4 Bit Simulation</w:t>
      </w:r>
    </w:p>
    <w:p w14:paraId="25FE15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F5DF16" w14:textId="23D67018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7C03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9A05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BDA0BE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77088A1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A7870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F3E1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D132A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34714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</w:p>
    <w:p w14:paraId="68E7D6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125160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C9F0F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2D197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936510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3D05E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CEDAD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AE38B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BC23FF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61D84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568A0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F4D3C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06DC9F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2_way_4</w:t>
      </w:r>
    </w:p>
    <w:p w14:paraId="3EEA03E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2A4F3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D114C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BE22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84565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49471B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7F337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896B8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92BBD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E1758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0A846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set </w:t>
      </w:r>
      <w:proofErr w:type="spellStart"/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theh</w:t>
      </w:r>
      <w:proofErr w:type="spellEnd"/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 xml:space="preserve"> initial data</w:t>
      </w:r>
    </w:p>
    <w:p w14:paraId="42A98F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F546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97D52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D88A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4B70C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B32229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D65B9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284518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38FC8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A3D19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wait forever</w:t>
      </w:r>
    </w:p>
    <w:p w14:paraId="04F780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60330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79754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59401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FA14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961D9A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A225DF8" w14:textId="18FCB1A3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 8 way 4 Simulation</w:t>
      </w:r>
    </w:p>
    <w:p w14:paraId="5BFCE2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87F2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84E2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6037C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EDEC14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2AA03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5095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8CD3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28FCC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9AD8F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</w:p>
    <w:p w14:paraId="4C8233E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A0EED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9C4CD9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104C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2502C3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8BD0C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88FE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8AF5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08BA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4D80B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F3947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38658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3F28C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B121F0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8_way_4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13CF9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4AF8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2606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C16F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D9B2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892DF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59A2AF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4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66EE2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F15F3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4DF99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7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</w:t>
      </w:r>
    </w:p>
    <w:p w14:paraId="611943F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5255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EB2238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43093F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4D4A1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3934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initial data of A0 - A7</w:t>
      </w:r>
    </w:p>
    <w:p w14:paraId="399014E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7F6E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D19D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9F9C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3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49DB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4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47300B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5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EF67D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6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6E6F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BE32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B9FB5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set the register </w:t>
      </w:r>
      <w:proofErr w:type="spellStart"/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selecter</w:t>
      </w:r>
      <w:proofErr w:type="spellEnd"/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 xml:space="preserve"> values</w:t>
      </w:r>
    </w:p>
    <w:p w14:paraId="190FC39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CF1A1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290B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</w:p>
    <w:p w14:paraId="41A330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C926DA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8471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C0749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971B0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F4C0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99CCE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A06DD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A3E5F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2B937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A25B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92B6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79FF8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4CA9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17E3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2749A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470C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B9C5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FD514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Sel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7197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CD99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68231E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7BC205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4D4C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6DDA5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65EF5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0AA4E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E335A7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39B63BF" w14:textId="4C9116A6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Simulation</w:t>
      </w:r>
    </w:p>
    <w:p w14:paraId="5F26E11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961A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8F16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49EF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F7A1A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A5F158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C8AC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8DFA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6DD1C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B9EAAD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</w:p>
    <w:p w14:paraId="610BE53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06598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9CC83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BA49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E9B5F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9B6F7D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B4FC2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E7C9A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006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D7544F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E4B9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FBA20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Q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27B06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4A44F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E7AA6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2432C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613052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2B8C67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5A37AC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BAA2E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AC81C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</w:t>
      </w:r>
    </w:p>
    <w:p w14:paraId="49F964F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FA225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A7BEE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F86081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63F23D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F234A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EA79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406D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7BFA9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DC67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76A3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A6910A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B182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3E972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reg_proces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DD6887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A3E66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6EED6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9968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3BD5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89258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97191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E78C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0EA2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77F8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82F0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4D61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0AB13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0E9A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137CA3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455B1D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set the register</w:t>
      </w:r>
    </w:p>
    <w:p w14:paraId="06955E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4CA2F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1504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F5589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7B72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E2014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2583C3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5E09E2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383D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9F62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198A5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1574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4D27DC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85453DA" w14:textId="05C5071B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lastRenderedPageBreak/>
        <w:t>Register Bank Simulation</w:t>
      </w:r>
    </w:p>
    <w:p w14:paraId="3EB2F1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F8951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8274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7C369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EC5F7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BC385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DD998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E5810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37683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4B239E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proofErr w:type="spellEnd"/>
    </w:p>
    <w:p w14:paraId="3465421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BA4618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C3DC8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4329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A87FB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B3921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9C102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96AB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B46CC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3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6147AE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4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ABB902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5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8956C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6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7741A4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C20D0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31EA21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0D3A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C8C25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84267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C40CE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32FCE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C1DD3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F519D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90BAAE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A807E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Bank</w:t>
      </w:r>
      <w:proofErr w:type="spellEnd"/>
    </w:p>
    <w:p w14:paraId="3C450F2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630E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33F95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9590FB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8BC18D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31125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3D7967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0B3D7E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E6D90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43EC5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4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4CE01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E2C0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A883C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7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</w:t>
      </w:r>
    </w:p>
    <w:p w14:paraId="777E26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D95C0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502F2E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4D2E613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75348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</w:p>
    <w:p w14:paraId="21089D7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8DB79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CA1C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C6E1A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CC02C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E94A7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DC4E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9ABBB0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reg_proces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gister bank process</w:t>
      </w:r>
    </w:p>
    <w:p w14:paraId="4C3358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8E2BF8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D9D4E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C9E4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3EDF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02B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2A650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7077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ADCD7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AF752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62DC1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reset the </w:t>
      </w:r>
      <w:proofErr w:type="spellStart"/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regsiter</w:t>
      </w:r>
      <w:proofErr w:type="spellEnd"/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 xml:space="preserve"> bank</w:t>
      </w:r>
    </w:p>
    <w:p w14:paraId="6453A1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58680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9C42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6B657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4727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eg_E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B708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D0A25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6F144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00D6A7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5DD00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6BEBC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42326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E64891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71FA99B" w14:textId="02DB91C2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low Clock Simulation</w:t>
      </w:r>
    </w:p>
    <w:p w14:paraId="16D19D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8381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5388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A40FD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D0159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7C87B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2B6D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A0952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2B3FC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DEB7B3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DE1F0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E0A9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_ou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8CF39E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ECD4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A6783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Clk_i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5F7B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Clk_ou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1C3D0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55D6D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C2BEC8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low_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C1DA1C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7D3311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_i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C103B1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_ou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_out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B7D07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7C59A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32B8C9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62857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4A07D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FC0B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425E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F8C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0A4A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2D428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3212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</w:t>
      </w:r>
    </w:p>
    <w:p w14:paraId="7BFF06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978714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5AEBA07" w14:textId="2D7053C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Processor Simulation</w:t>
      </w:r>
    </w:p>
    <w:p w14:paraId="2ECAFD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60AF9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79F4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997D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1771E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01C9C30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4AB9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1C7EA4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D72DA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1A37B8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6AB1FF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F51B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1C56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arr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1E53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Zeroe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668A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7_ou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7BE78E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4334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493B7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arr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Zeroe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27A79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7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A085B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C35C2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57A25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Processor</w:t>
      </w:r>
    </w:p>
    <w:p w14:paraId="79FFE06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8518A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4095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7BC42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ar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arr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C56E5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Zeroe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Zeroe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B6F1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7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_ou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641D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8BB43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k_proces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30E06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22B3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55A5B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2C3FBE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53A4C31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2DDE7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01744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D5FEE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CA02E6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proofErr w:type="spellStart"/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or_process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5821A48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DB27B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3360C5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proofErr w:type="spellStart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Rst</w:t>
      </w:r>
      <w:proofErr w:type="spellEnd"/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85511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8471C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80E20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F1AD5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9358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7"/>
          <w:szCs w:val="27"/>
        </w:rPr>
      </w:pPr>
    </w:p>
    <w:p w14:paraId="67F9B9DD" w14:textId="77777777" w:rsidR="008609A7" w:rsidRDefault="008609A7" w:rsidP="00733D0D">
      <w:pPr>
        <w:spacing w:line="240" w:lineRule="auto"/>
        <w:rPr>
          <w:sz w:val="32"/>
          <w:szCs w:val="32"/>
        </w:rPr>
      </w:pPr>
    </w:p>
    <w:p w14:paraId="2907F23D" w14:textId="77777777" w:rsidR="00733D0D" w:rsidRDefault="00733D0D" w:rsidP="00733D0D">
      <w:pPr>
        <w:spacing w:line="240" w:lineRule="auto"/>
        <w:rPr>
          <w:sz w:val="32"/>
          <w:szCs w:val="32"/>
        </w:rPr>
      </w:pPr>
    </w:p>
    <w:p w14:paraId="55DC39BE" w14:textId="77777777" w:rsidR="00965C32" w:rsidRDefault="00965C32" w:rsidP="00733D0D">
      <w:pPr>
        <w:spacing w:line="240" w:lineRule="auto"/>
        <w:rPr>
          <w:sz w:val="32"/>
          <w:szCs w:val="32"/>
        </w:rPr>
      </w:pPr>
    </w:p>
    <w:p w14:paraId="25F81151" w14:textId="77777777" w:rsidR="00965C32" w:rsidRDefault="00965C32" w:rsidP="00733D0D">
      <w:pPr>
        <w:spacing w:line="240" w:lineRule="auto"/>
        <w:rPr>
          <w:sz w:val="32"/>
          <w:szCs w:val="32"/>
        </w:rPr>
      </w:pPr>
    </w:p>
    <w:p w14:paraId="47C9923E" w14:textId="77777777" w:rsidR="00965C32" w:rsidRDefault="00965C32" w:rsidP="00733D0D">
      <w:pPr>
        <w:spacing w:line="240" w:lineRule="auto"/>
        <w:rPr>
          <w:sz w:val="32"/>
          <w:szCs w:val="32"/>
        </w:rPr>
        <w:sectPr w:rsidR="00965C32" w:rsidSect="00733D0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33D0A86" w14:textId="77777777" w:rsidR="00733D0D" w:rsidRDefault="00733D0D" w:rsidP="00733D0D">
      <w:pPr>
        <w:spacing w:line="240" w:lineRule="auto"/>
        <w:rPr>
          <w:sz w:val="32"/>
          <w:szCs w:val="32"/>
        </w:rPr>
      </w:pPr>
    </w:p>
    <w:p w14:paraId="57773FF2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7FA6246F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18956F31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5B43073B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0B6E088A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17E29840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38A05A3A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246FB5F4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6F9DF0F1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0E16D0DA" w14:textId="4B150035" w:rsidR="00FA2F54" w:rsidRPr="00733D0D" w:rsidRDefault="00FA2F54" w:rsidP="00FA2F54">
      <w:pPr>
        <w:pStyle w:val="IntenseQuote"/>
        <w:spacing w:before="240" w:after="240" w:line="240" w:lineRule="auto"/>
        <w:rPr>
          <w:sz w:val="36"/>
          <w:szCs w:val="36"/>
        </w:rPr>
      </w:pPr>
      <w:r>
        <w:rPr>
          <w:sz w:val="36"/>
          <w:szCs w:val="36"/>
        </w:rPr>
        <w:t>Timing Diagrams</w:t>
      </w:r>
    </w:p>
    <w:p w14:paraId="7FB5CF96" w14:textId="77777777" w:rsidR="00FA2F54" w:rsidRDefault="00FA2F54" w:rsidP="00733D0D">
      <w:pPr>
        <w:spacing w:line="240" w:lineRule="auto"/>
        <w:rPr>
          <w:sz w:val="32"/>
          <w:szCs w:val="32"/>
        </w:rPr>
        <w:sectPr w:rsidR="00FA2F54" w:rsidSect="00733D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57B9C9" w14:textId="7C99A0A5" w:rsidR="00733D0D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FA</w:t>
      </w:r>
    </w:p>
    <w:p w14:paraId="0DD0B065" w14:textId="526A7E06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A718558" wp14:editId="23672976">
            <wp:extent cx="5943600" cy="3343275"/>
            <wp:effectExtent l="0" t="0" r="0" b="9525"/>
            <wp:docPr id="182462139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621396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B176" w14:textId="48A7D90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_FF</w:t>
      </w:r>
    </w:p>
    <w:p w14:paraId="2D1CE6A9" w14:textId="799A5295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305F290C" wp14:editId="0AC13358">
            <wp:extent cx="5943600" cy="3343275"/>
            <wp:effectExtent l="0" t="0" r="0" b="9525"/>
            <wp:docPr id="12651511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151194" name="Picture 126515119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DFD6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087D3DA8" w14:textId="0438FD6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3</w:t>
      </w:r>
      <w:r w:rsidR="002A7A93">
        <w:rPr>
          <w:rFonts w:ascii="Avenir Next LT Pro" w:hAnsi="Avenir Next LT Pro"/>
          <w:b/>
          <w:bCs/>
          <w:i/>
          <w:iCs/>
          <w:sz w:val="32"/>
          <w:szCs w:val="32"/>
        </w:rPr>
        <w:t>-b</w:t>
      </w:r>
      <w:r w:rsidR="002A7A93"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it Adder</w:t>
      </w:r>
    </w:p>
    <w:p w14:paraId="38898888" w14:textId="491527A8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4B9F2642" wp14:editId="7A5A588F">
            <wp:extent cx="5943600" cy="3343275"/>
            <wp:effectExtent l="0" t="0" r="0" b="9525"/>
            <wp:docPr id="7545857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85753" name="Picture 75458575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E181A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76F459BB" w14:textId="0248016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3</w:t>
      </w:r>
      <w:r w:rsidR="002A7A93">
        <w:rPr>
          <w:rFonts w:ascii="Avenir Next LT Pro" w:hAnsi="Avenir Next LT Pro"/>
          <w:b/>
          <w:bCs/>
          <w:i/>
          <w:iCs/>
          <w:sz w:val="32"/>
          <w:szCs w:val="32"/>
        </w:rPr>
        <w:t>-b</w:t>
      </w: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it Counter</w:t>
      </w:r>
    </w:p>
    <w:p w14:paraId="0F391255" w14:textId="124F1A4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7FB03DB4" wp14:editId="184DBE74">
            <wp:extent cx="5943600" cy="3343275"/>
            <wp:effectExtent l="0" t="0" r="0" b="9525"/>
            <wp:docPr id="8491616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61668" name="Picture 84916166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564F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3C73595B" w14:textId="2F3E0A0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 xml:space="preserve">Sim Adder </w:t>
      </w:r>
      <w:r w:rsidR="002A7A93"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and</w:t>
      </w: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 xml:space="preserve"> Subtractor</w:t>
      </w:r>
    </w:p>
    <w:p w14:paraId="331B602F" w14:textId="2855300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71FADA4" wp14:editId="32D5AFBB">
            <wp:extent cx="5943600" cy="3343275"/>
            <wp:effectExtent l="0" t="0" r="0" b="9525"/>
            <wp:docPr id="1164267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26700" name="Picture 11642670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65C6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5A07E90B" w14:textId="773FE00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ecoder 2 to 4</w:t>
      </w:r>
    </w:p>
    <w:p w14:paraId="55512694" w14:textId="428ABBFB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5F5A529D" wp14:editId="77341F06">
            <wp:extent cx="5943600" cy="3343275"/>
            <wp:effectExtent l="0" t="0" r="0" b="9525"/>
            <wp:docPr id="54683372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33720" name="Picture 8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F2E4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B10DCF1" w14:textId="49AA155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ecoder 3 to 8</w:t>
      </w:r>
    </w:p>
    <w:p w14:paraId="307B9989" w14:textId="31AB76E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19FD52B0" wp14:editId="7AB558DC">
            <wp:extent cx="5943600" cy="3343275"/>
            <wp:effectExtent l="0" t="0" r="0" b="9525"/>
            <wp:docPr id="104573720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37203" name="Picture 9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01289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17F9DCB" w14:textId="04EF446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Instruction Decoder</w:t>
      </w:r>
    </w:p>
    <w:p w14:paraId="53A2C020" w14:textId="2CBE721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212C1CEC" wp14:editId="59F39269">
            <wp:extent cx="5943600" cy="3343275"/>
            <wp:effectExtent l="0" t="0" r="0" b="9525"/>
            <wp:docPr id="162181431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814316" name="Picture 162181431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AA506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20D6602E" w14:textId="64D1B8C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7 Segment Lookup Table</w:t>
      </w:r>
    </w:p>
    <w:p w14:paraId="60E48BF9" w14:textId="153B86E4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27B2A315" wp14:editId="3F4BFC8D">
            <wp:extent cx="5943600" cy="3343275"/>
            <wp:effectExtent l="0" t="0" r="0" b="9525"/>
            <wp:docPr id="106851318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513186" name="Picture 106851318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FB92" w14:textId="05C52F73" w:rsidR="00961496" w:rsidRDefault="00961496" w:rsidP="00961496">
      <w:pPr>
        <w:spacing w:line="240" w:lineRule="auto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73106998" w14:textId="64B7B78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2 way 3</w:t>
      </w:r>
    </w:p>
    <w:p w14:paraId="3A3717B1" w14:textId="536C4AD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7C7F1A6D" wp14:editId="2B8CFEF7">
            <wp:extent cx="5943600" cy="3343275"/>
            <wp:effectExtent l="0" t="0" r="0" b="9525"/>
            <wp:docPr id="91496407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64070" name="Picture 91496407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51360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58F65B9B" w14:textId="78B9FC68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2 way 4</w:t>
      </w:r>
    </w:p>
    <w:p w14:paraId="2C178CDB" w14:textId="2D9251D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15B3565" wp14:editId="1769EEC7">
            <wp:extent cx="5943600" cy="3343275"/>
            <wp:effectExtent l="0" t="0" r="0" b="9525"/>
            <wp:docPr id="144886766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867662" name="Picture 144886766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49F0D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35A0B4BB" w14:textId="4D950B70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8 way 4</w:t>
      </w:r>
    </w:p>
    <w:p w14:paraId="37EDB47F" w14:textId="7558C26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69273F43" wp14:editId="2B3239AD">
            <wp:extent cx="5943600" cy="3343275"/>
            <wp:effectExtent l="0" t="0" r="0" b="9525"/>
            <wp:docPr id="116885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8507" name="Picture 1168850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D647B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1B6BBE4" w14:textId="02B6ADFD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Register</w:t>
      </w:r>
    </w:p>
    <w:p w14:paraId="5636E41B" w14:textId="3C7E7F2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BDFFBDD" wp14:editId="610FF7FB">
            <wp:extent cx="5943600" cy="3343275"/>
            <wp:effectExtent l="0" t="0" r="0" b="9525"/>
            <wp:docPr id="20187295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29547" name="Picture 201872954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DD2BD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49939A5C" w14:textId="0F44848D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Register Bank</w:t>
      </w:r>
    </w:p>
    <w:p w14:paraId="285563E8" w14:textId="42FC35D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60A9B96A" wp14:editId="0CA59946">
            <wp:extent cx="5943600" cy="3343275"/>
            <wp:effectExtent l="0" t="0" r="0" b="9525"/>
            <wp:docPr id="21705870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058709" name="Picture 21705870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B5C4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199B557F" w14:textId="0BAA7B5F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Slow Clock</w:t>
      </w:r>
    </w:p>
    <w:p w14:paraId="69099BEF" w14:textId="3CC42F4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4D56EA05" wp14:editId="10FD383F">
            <wp:extent cx="5943600" cy="3343275"/>
            <wp:effectExtent l="0" t="0" r="0" b="9525"/>
            <wp:docPr id="170429528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295289" name="Picture 170429528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5E948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DA756C9" w14:textId="4188FA44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Processor</w:t>
      </w:r>
    </w:p>
    <w:p w14:paraId="430D1838" w14:textId="4CEEAA39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7B053228" wp14:editId="327DF9B1">
            <wp:extent cx="5943600" cy="3343274"/>
            <wp:effectExtent l="0" t="0" r="0" b="0"/>
            <wp:docPr id="42192340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923405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6B08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4895EC35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4C491475" w14:textId="70ACD5AD" w:rsidR="00965C32" w:rsidRPr="00965C32" w:rsidRDefault="00965C32" w:rsidP="00965C32">
      <w:pPr>
        <w:spacing w:line="240" w:lineRule="auto"/>
        <w:rPr>
          <w:rFonts w:ascii="Avenir Next LT Pro" w:hAnsi="Avenir Next LT Pro"/>
          <w:b/>
          <w:bCs/>
          <w:sz w:val="32"/>
          <w:szCs w:val="32"/>
        </w:rPr>
      </w:pPr>
      <w:r w:rsidRPr="00965C32">
        <w:rPr>
          <w:rFonts w:ascii="Avenir Next LT Pro" w:hAnsi="Avenir Next LT Pro"/>
          <w:b/>
          <w:bCs/>
          <w:color w:val="0070C0"/>
          <w:sz w:val="32"/>
          <w:szCs w:val="32"/>
        </w:rPr>
        <w:t>Conclusion from the Lab</w:t>
      </w:r>
    </w:p>
    <w:p w14:paraId="3B6939A4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7D143CA9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0E410869" w14:textId="000A94C6" w:rsidR="00965C32" w:rsidRPr="00965C32" w:rsidRDefault="00965C32" w:rsidP="00965C32">
      <w:pPr>
        <w:spacing w:line="240" w:lineRule="auto"/>
        <w:rPr>
          <w:rFonts w:ascii="Avenir Next LT Pro" w:hAnsi="Avenir Next LT Pro"/>
          <w:b/>
          <w:bCs/>
          <w:sz w:val="32"/>
          <w:szCs w:val="32"/>
        </w:rPr>
      </w:pPr>
      <w:r>
        <w:rPr>
          <w:rFonts w:ascii="Avenir Next LT Pro" w:hAnsi="Avenir Next LT Pro"/>
          <w:b/>
          <w:bCs/>
          <w:color w:val="0070C0"/>
          <w:sz w:val="32"/>
          <w:szCs w:val="32"/>
        </w:rPr>
        <w:t>Contribution for the project</w:t>
      </w:r>
    </w:p>
    <w:p w14:paraId="3D5D2B64" w14:textId="207DAA06" w:rsidR="00965C32" w:rsidRPr="00BF0E87" w:rsidRDefault="00965C32" w:rsidP="002A7A93">
      <w:pPr>
        <w:spacing w:line="240" w:lineRule="auto"/>
        <w:ind w:left="360"/>
        <w:rPr>
          <w:rFonts w:cstheme="minorHAnsi"/>
          <w:i/>
          <w:iCs/>
          <w:color w:val="1F3864" w:themeColor="accent1" w:themeShade="80"/>
          <w:sz w:val="32"/>
          <w:szCs w:val="32"/>
        </w:rPr>
      </w:pPr>
      <w:r w:rsidRPr="00BF0E87">
        <w:rPr>
          <w:rFonts w:cstheme="minorHAnsi"/>
          <w:i/>
          <w:iCs/>
          <w:color w:val="1F3864" w:themeColor="accent1" w:themeShade="80"/>
          <w:sz w:val="32"/>
          <w:szCs w:val="32"/>
        </w:rPr>
        <w:t>Chandrawansha J.P.S.A</w:t>
      </w:r>
    </w:p>
    <w:p w14:paraId="1F6160BF" w14:textId="1BE275B3" w:rsidR="00965C32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Multiplexer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22AA3778" w14:textId="59CA2207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Decoder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FD89174" w14:textId="3A8843C1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Instruction Decod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C570013" w14:textId="7CDBD918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</w:t>
      </w:r>
      <w:r w:rsidR="00BF0E87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Registers and 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Register Bank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BF53C5C" w14:textId="32FB868D" w:rsidR="004039AF" w:rsidRDefault="00BF0E87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Designed the </w:t>
      </w:r>
      <w:r w:rsidR="004039AF">
        <w:rPr>
          <w:rFonts w:ascii="Avenir Next LT Pro" w:hAnsi="Avenir Next LT Pro"/>
          <w:i/>
          <w:iCs/>
          <w:color w:val="0070C0"/>
          <w:sz w:val="32"/>
          <w:szCs w:val="32"/>
        </w:rPr>
        <w:t>ALU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A53E27F" w14:textId="02EB3B9D" w:rsidR="00000CEF" w:rsidRPr="00EF0607" w:rsidRDefault="00EA7C4F" w:rsidP="00EF0607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Program ROM.</w:t>
      </w:r>
    </w:p>
    <w:p w14:paraId="02D7307C" w14:textId="494FF7CE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Simulation files for above file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F140236" w14:textId="7B42F1AE" w:rsidR="004039AF" w:rsidRDefault="00BF0E87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Designed and constructed the</w:t>
      </w:r>
      <w:r w:rsidR="004039AF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Process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5AA83DC" w14:textId="155AB966" w:rsidR="00233892" w:rsidRPr="00965C32" w:rsidRDefault="00233892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lastRenderedPageBreak/>
        <w:t xml:space="preserve">Wrote the assembly program </w:t>
      </w:r>
      <w:r w:rsidR="00EF0607">
        <w:rPr>
          <w:rFonts w:ascii="Avenir Next LT Pro" w:hAnsi="Avenir Next LT Pro"/>
          <w:i/>
          <w:iCs/>
          <w:color w:val="0070C0"/>
          <w:sz w:val="32"/>
          <w:szCs w:val="32"/>
        </w:rPr>
        <w:t>and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hardcoded </w:t>
      </w:r>
      <w:r w:rsidR="00EF0607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associated machine instructions 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into the ROM</w:t>
      </w:r>
      <w:r w:rsidR="00EF0607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5C94AB0" w14:textId="77777777" w:rsidR="00965C32" w:rsidRPr="00BF0E87" w:rsidRDefault="00965C32" w:rsidP="002A7A93">
      <w:pPr>
        <w:spacing w:line="240" w:lineRule="auto"/>
        <w:ind w:left="360"/>
        <w:rPr>
          <w:rFonts w:cstheme="minorHAnsi"/>
          <w:i/>
          <w:iCs/>
          <w:color w:val="1F3864" w:themeColor="accent1" w:themeShade="80"/>
          <w:sz w:val="32"/>
          <w:szCs w:val="32"/>
        </w:rPr>
      </w:pPr>
      <w:r w:rsidRPr="00BF0E87">
        <w:rPr>
          <w:rFonts w:cstheme="minorHAnsi"/>
          <w:i/>
          <w:iCs/>
          <w:color w:val="1F3864" w:themeColor="accent1" w:themeShade="80"/>
          <w:sz w:val="32"/>
          <w:szCs w:val="32"/>
        </w:rPr>
        <w:t>Dinujaya P.H.T</w:t>
      </w:r>
    </w:p>
    <w:p w14:paraId="54219EC6" w14:textId="172E61C4" w:rsidR="00965C32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Add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01FEC5E" w14:textId="696948C9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Program Count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DE9953E" w14:textId="071A23C9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Adder 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a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nd Subtract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C752DA7" w14:textId="10DB848E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Lookup Table 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for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Seven Segment Display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A10AA01" w14:textId="5639530C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Modified the constrain file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4AEFC8A1" w14:textId="25FF8260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simulation for above file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0A057C03" w14:textId="74D83894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Simulated the process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846281A" w14:textId="7A1438E9" w:rsidR="004039AF" w:rsidRPr="00965C32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Lab report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AB52EA0" w14:textId="77777777" w:rsidR="00965C32" w:rsidRDefault="00965C32" w:rsidP="00965C32">
      <w:pPr>
        <w:spacing w:line="240" w:lineRule="auto"/>
        <w:rPr>
          <w:rFonts w:ascii="Avenir Next LT Pro" w:hAnsi="Avenir Next LT Pro"/>
          <w:b/>
          <w:bCs/>
          <w:color w:val="0070C0"/>
          <w:sz w:val="32"/>
          <w:szCs w:val="32"/>
        </w:rPr>
      </w:pPr>
    </w:p>
    <w:p w14:paraId="04C43E9E" w14:textId="77777777" w:rsidR="00965C32" w:rsidRPr="00965C32" w:rsidRDefault="00965C32" w:rsidP="00965C32">
      <w:pPr>
        <w:pStyle w:val="ListParagraph"/>
        <w:numPr>
          <w:ilvl w:val="0"/>
          <w:numId w:val="7"/>
        </w:numPr>
        <w:spacing w:line="240" w:lineRule="auto"/>
        <w:rPr>
          <w:rFonts w:ascii="Avenir Next LT Pro" w:hAnsi="Avenir Next LT Pro"/>
          <w:b/>
          <w:bCs/>
          <w:color w:val="0070C0"/>
          <w:sz w:val="32"/>
          <w:szCs w:val="32"/>
        </w:rPr>
        <w:sectPr w:rsidR="00965C32" w:rsidRPr="00965C32" w:rsidSect="00FA2F5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01E8EF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  <w:sectPr w:rsidR="00965C32" w:rsidSect="00965C3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1E391D" w14:textId="77777777" w:rsidR="00965C32" w:rsidRPr="00965C32" w:rsidRDefault="00965C32" w:rsidP="00965C32">
      <w:pPr>
        <w:spacing w:line="240" w:lineRule="auto"/>
        <w:rPr>
          <w:rFonts w:ascii="Avenir Next LT Pro" w:hAnsi="Avenir Next LT Pro"/>
          <w:i/>
          <w:iCs/>
          <w:sz w:val="32"/>
          <w:szCs w:val="32"/>
        </w:rPr>
      </w:pPr>
    </w:p>
    <w:sectPr w:rsidR="00965C32" w:rsidRPr="00965C32" w:rsidSect="00965C3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Hack NF">
    <w:panose1 w:val="020B0609030202020204"/>
    <w:charset w:val="00"/>
    <w:family w:val="modern"/>
    <w:pitch w:val="fixed"/>
    <w:sig w:usb0="A50006EF" w:usb1="1000B8FB" w:usb2="00000020" w:usb3="00000000" w:csb0="000001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368DF"/>
    <w:multiLevelType w:val="hybridMultilevel"/>
    <w:tmpl w:val="1408C8FE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A64A8"/>
    <w:multiLevelType w:val="hybridMultilevel"/>
    <w:tmpl w:val="A3C2E510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A0759"/>
    <w:multiLevelType w:val="hybridMultilevel"/>
    <w:tmpl w:val="2D080B66"/>
    <w:lvl w:ilvl="0" w:tplc="172EC1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832F2A"/>
    <w:multiLevelType w:val="hybridMultilevel"/>
    <w:tmpl w:val="FCA05392"/>
    <w:lvl w:ilvl="0" w:tplc="172EC1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56E95"/>
    <w:multiLevelType w:val="hybridMultilevel"/>
    <w:tmpl w:val="36C21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A2340"/>
    <w:multiLevelType w:val="hybridMultilevel"/>
    <w:tmpl w:val="69C64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370F6F"/>
    <w:multiLevelType w:val="hybridMultilevel"/>
    <w:tmpl w:val="71F6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62BD0"/>
    <w:multiLevelType w:val="hybridMultilevel"/>
    <w:tmpl w:val="F0D8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80A6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4EE73B8"/>
    <w:multiLevelType w:val="hybridMultilevel"/>
    <w:tmpl w:val="62FAB0F4"/>
    <w:lvl w:ilvl="0" w:tplc="172EC16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D5C6AFD"/>
    <w:multiLevelType w:val="hybridMultilevel"/>
    <w:tmpl w:val="B3C07244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F822DFE"/>
    <w:multiLevelType w:val="hybridMultilevel"/>
    <w:tmpl w:val="2F8A1DF2"/>
    <w:lvl w:ilvl="0" w:tplc="172EC1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955982927">
    <w:abstractNumId w:val="6"/>
  </w:num>
  <w:num w:numId="2" w16cid:durableId="330106083">
    <w:abstractNumId w:val="5"/>
  </w:num>
  <w:num w:numId="3" w16cid:durableId="122965182">
    <w:abstractNumId w:val="10"/>
  </w:num>
  <w:num w:numId="4" w16cid:durableId="2038264933">
    <w:abstractNumId w:val="1"/>
  </w:num>
  <w:num w:numId="5" w16cid:durableId="2019649473">
    <w:abstractNumId w:val="8"/>
  </w:num>
  <w:num w:numId="6" w16cid:durableId="1734809247">
    <w:abstractNumId w:val="0"/>
  </w:num>
  <w:num w:numId="7" w16cid:durableId="283080795">
    <w:abstractNumId w:val="4"/>
  </w:num>
  <w:num w:numId="8" w16cid:durableId="1450586286">
    <w:abstractNumId w:val="7"/>
  </w:num>
  <w:num w:numId="9" w16cid:durableId="1645501625">
    <w:abstractNumId w:val="11"/>
  </w:num>
  <w:num w:numId="10" w16cid:durableId="63918682">
    <w:abstractNumId w:val="2"/>
  </w:num>
  <w:num w:numId="11" w16cid:durableId="1342587756">
    <w:abstractNumId w:val="9"/>
  </w:num>
  <w:num w:numId="12" w16cid:durableId="16730984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EwNTM0M7UwtjRS0lEKTi0uzszPAykwrgUAxp9BJCwAAAA="/>
  </w:docVars>
  <w:rsids>
    <w:rsidRoot w:val="006E4CD4"/>
    <w:rsid w:val="00000CEF"/>
    <w:rsid w:val="00233892"/>
    <w:rsid w:val="002A7A93"/>
    <w:rsid w:val="003343FB"/>
    <w:rsid w:val="003902AB"/>
    <w:rsid w:val="003E7544"/>
    <w:rsid w:val="004039AF"/>
    <w:rsid w:val="004B0983"/>
    <w:rsid w:val="005D5BCB"/>
    <w:rsid w:val="006E4CD4"/>
    <w:rsid w:val="00733D0D"/>
    <w:rsid w:val="00745BC0"/>
    <w:rsid w:val="007519CB"/>
    <w:rsid w:val="007648E2"/>
    <w:rsid w:val="008609A7"/>
    <w:rsid w:val="009160C9"/>
    <w:rsid w:val="00961496"/>
    <w:rsid w:val="00965C32"/>
    <w:rsid w:val="00974D06"/>
    <w:rsid w:val="00A00EE7"/>
    <w:rsid w:val="00A772DE"/>
    <w:rsid w:val="00AB202F"/>
    <w:rsid w:val="00B06040"/>
    <w:rsid w:val="00B41E0E"/>
    <w:rsid w:val="00B77881"/>
    <w:rsid w:val="00BA432A"/>
    <w:rsid w:val="00BF0E87"/>
    <w:rsid w:val="00D52F24"/>
    <w:rsid w:val="00DC3FC2"/>
    <w:rsid w:val="00EA7C4F"/>
    <w:rsid w:val="00EF0607"/>
    <w:rsid w:val="00F10ADF"/>
    <w:rsid w:val="00FA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0B5E0"/>
  <w15:chartTrackingRefBased/>
  <w15:docId w15:val="{D630068E-5798-44BC-B26B-F1E6ECD4C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9CB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9CB"/>
    <w:pPr>
      <w:ind w:left="720"/>
      <w:contextualSpacing/>
    </w:pPr>
  </w:style>
  <w:style w:type="paragraph" w:customStyle="1" w:styleId="Default">
    <w:name w:val="Default"/>
    <w:rsid w:val="007519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754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7544"/>
    <w:rPr>
      <w:i/>
      <w:iCs/>
      <w:color w:val="4472C4" w:themeColor="accent1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E75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9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5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9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8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9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9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7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8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9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1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7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5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1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0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4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3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7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6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6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2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9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9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77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9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6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4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4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shavinanjitha2002/NanoProcessor.git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30</Pages>
  <Words>5751</Words>
  <Characters>32782</Characters>
  <Application>Microsoft Office Word</Application>
  <DocSecurity>0</DocSecurity>
  <Lines>273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sha Dinujaya</dc:creator>
  <cp:keywords/>
  <dc:description/>
  <cp:lastModifiedBy>J. P. Shavin Anjitha Chandrawansha</cp:lastModifiedBy>
  <cp:revision>23</cp:revision>
  <dcterms:created xsi:type="dcterms:W3CDTF">2023-05-30T09:54:00Z</dcterms:created>
  <dcterms:modified xsi:type="dcterms:W3CDTF">2023-05-31T11:00:00Z</dcterms:modified>
</cp:coreProperties>
</file>